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CD8D7" w14:textId="39CDD656" w:rsidR="002B16C3" w:rsidRPr="002B16C3" w:rsidRDefault="002B16C3" w:rsidP="002B16C3">
      <w:pPr>
        <w:rPr>
          <w:rFonts w:eastAsia="Arial"/>
        </w:rPr>
      </w:pPr>
      <w:r>
        <w:rPr>
          <w:rFonts w:eastAsia="Arial"/>
          <w:b/>
          <w:sz w:val="28"/>
          <w:szCs w:val="28"/>
        </w:rPr>
        <w:t>Property Analysis BI Developer - On-boarding Task Report</w:t>
      </w:r>
    </w:p>
    <w:p w14:paraId="3401773E" w14:textId="77777777" w:rsidR="00E915F5" w:rsidRPr="00D24FA2" w:rsidRDefault="00E915F5" w:rsidP="00E915F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b/>
          <w:bCs/>
          <w:sz w:val="28"/>
          <w:szCs w:val="28"/>
        </w:rPr>
      </w:pPr>
      <w:r w:rsidRPr="00D24FA2">
        <w:rPr>
          <w:rFonts w:ascii="Times New Roman" w:eastAsia="Arial" w:hAnsi="Times New Roman" w:cs="Times New Roman"/>
          <w:b/>
          <w:bCs/>
          <w:color w:val="000000"/>
        </w:rPr>
        <w:t xml:space="preserve">Display a list of all property names and their property id’s for Owner Id: 1426. </w:t>
      </w:r>
    </w:p>
    <w:p w14:paraId="67373391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C230DE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Owner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426</w:t>
      </w:r>
    </w:p>
    <w:p w14:paraId="73D9A3C4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</w:p>
    <w:p w14:paraId="7F6C7E5A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Property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I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roperty Name'</w:t>
      </w:r>
    </w:p>
    <w:p w14:paraId="00382F1F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06746573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@OwnerId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shipStatu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Owner*/</w:t>
      </w:r>
    </w:p>
    <w:p w14:paraId="66F952C8" w14:textId="21511A59" w:rsidR="00694B95" w:rsidRDefault="00E915F5" w:rsidP="00E915F5">
      <w:pPr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3F6C9B81" w14:textId="5DAF6690" w:rsidR="00E915F5" w:rsidRDefault="00E915F5" w:rsidP="00D24FA2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88AAB11" wp14:editId="3BB5F4F2">
            <wp:simplePos x="0" y="0"/>
            <wp:positionH relativeFrom="column">
              <wp:posOffset>448059</wp:posOffset>
            </wp:positionH>
            <wp:positionV relativeFrom="paragraph">
              <wp:posOffset>32049</wp:posOffset>
            </wp:positionV>
            <wp:extent cx="2676525" cy="1609725"/>
            <wp:effectExtent l="0" t="0" r="9525" b="9525"/>
            <wp:wrapTight wrapText="bothSides">
              <wp:wrapPolygon edited="0">
                <wp:start x="0" y="0"/>
                <wp:lineTo x="0" y="21472"/>
                <wp:lineTo x="21523" y="21472"/>
                <wp:lineTo x="2152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A60572" w14:textId="2CFE82E6" w:rsidR="00E915F5" w:rsidRDefault="00E915F5" w:rsidP="00E915F5">
      <w:pPr>
        <w:ind w:left="426"/>
      </w:pPr>
    </w:p>
    <w:p w14:paraId="3AF06A33" w14:textId="25970EB1" w:rsidR="00E915F5" w:rsidRDefault="00E915F5" w:rsidP="00E915F5">
      <w:pPr>
        <w:ind w:left="426"/>
      </w:pPr>
    </w:p>
    <w:p w14:paraId="2F1B65F5" w14:textId="492330AF" w:rsidR="00E915F5" w:rsidRDefault="00E915F5" w:rsidP="00E915F5">
      <w:pPr>
        <w:ind w:left="426"/>
      </w:pPr>
    </w:p>
    <w:p w14:paraId="660F8AC1" w14:textId="7D4AFE81" w:rsidR="00E915F5" w:rsidRDefault="00E915F5" w:rsidP="00E915F5">
      <w:pPr>
        <w:ind w:left="426"/>
      </w:pPr>
    </w:p>
    <w:p w14:paraId="41128663" w14:textId="7EBA509D" w:rsidR="00E915F5" w:rsidRDefault="00E915F5" w:rsidP="00E915F5">
      <w:pPr>
        <w:ind w:left="426"/>
      </w:pPr>
    </w:p>
    <w:p w14:paraId="4CB39045" w14:textId="1FB27D03" w:rsidR="00E915F5" w:rsidRDefault="00E915F5" w:rsidP="00E915F5">
      <w:pPr>
        <w:ind w:left="426"/>
      </w:pPr>
    </w:p>
    <w:p w14:paraId="4BE64163" w14:textId="746772DC" w:rsidR="002B16C3" w:rsidRPr="00D24FA2" w:rsidRDefault="00E915F5" w:rsidP="00E915F5">
      <w:pPr>
        <w:ind w:left="426"/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  <w:b/>
          <w:bCs/>
        </w:rPr>
        <w:t>Assumptions</w:t>
      </w:r>
      <w:r w:rsidR="002B16C3" w:rsidRPr="00D24FA2">
        <w:rPr>
          <w:rFonts w:ascii="Times New Roman" w:hAnsi="Times New Roman" w:cs="Times New Roman"/>
          <w:b/>
          <w:bCs/>
        </w:rPr>
        <w:t xml:space="preserve"> &amp; Consideration</w:t>
      </w:r>
      <w:r w:rsidRPr="00D24FA2">
        <w:rPr>
          <w:rFonts w:ascii="Times New Roman" w:hAnsi="Times New Roman" w:cs="Times New Roman"/>
          <w:b/>
          <w:bCs/>
        </w:rPr>
        <w:t>:</w:t>
      </w:r>
      <w:r w:rsidRPr="00D24FA2">
        <w:rPr>
          <w:rFonts w:ascii="Times New Roman" w:hAnsi="Times New Roman" w:cs="Times New Roman"/>
        </w:rPr>
        <w:t xml:space="preserve"> </w:t>
      </w:r>
    </w:p>
    <w:p w14:paraId="1D729CAE" w14:textId="440485EA" w:rsidR="00E915F5" w:rsidRDefault="002B16C3" w:rsidP="00E915F5">
      <w:pPr>
        <w:ind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ed a</w:t>
      </w:r>
      <w:r w:rsidR="00E915F5" w:rsidRPr="002B16C3">
        <w:rPr>
          <w:rFonts w:ascii="Times New Roman" w:hAnsi="Times New Roman" w:cs="Times New Roman"/>
        </w:rPr>
        <w:t xml:space="preserve">ctive properties and </w:t>
      </w:r>
      <w:r>
        <w:rPr>
          <w:rFonts w:ascii="Times New Roman" w:hAnsi="Times New Roman" w:cs="Times New Roman"/>
        </w:rPr>
        <w:t xml:space="preserve">also </w:t>
      </w:r>
      <w:r w:rsidR="00E915F5" w:rsidRPr="002B16C3">
        <w:rPr>
          <w:rFonts w:ascii="Times New Roman" w:hAnsi="Times New Roman" w:cs="Times New Roman"/>
        </w:rPr>
        <w:t>checked ownership status (Owner, Co-Owner, Property Manager)</w:t>
      </w:r>
      <w:r>
        <w:rPr>
          <w:rFonts w:ascii="Times New Roman" w:hAnsi="Times New Roman" w:cs="Times New Roman"/>
        </w:rPr>
        <w:t xml:space="preserve"> to be an Owner</w:t>
      </w:r>
    </w:p>
    <w:p w14:paraId="7C92424A" w14:textId="77777777" w:rsidR="002B16C3" w:rsidRPr="002B16C3" w:rsidRDefault="002B16C3" w:rsidP="00D24FA2">
      <w:pPr>
        <w:pStyle w:val="NoSpacing"/>
      </w:pPr>
    </w:p>
    <w:p w14:paraId="05103298" w14:textId="65A24912" w:rsidR="00E915F5" w:rsidRPr="00D24FA2" w:rsidRDefault="00E915F5" w:rsidP="00E915F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bCs/>
        </w:rPr>
      </w:pPr>
      <w:r w:rsidRPr="00D24FA2">
        <w:rPr>
          <w:rFonts w:ascii="Times New Roman" w:eastAsia="Arial" w:hAnsi="Times New Roman" w:cs="Times New Roman"/>
          <w:b/>
          <w:bCs/>
          <w:color w:val="000000"/>
        </w:rPr>
        <w:t>Display the current home value for each property in question a).</w:t>
      </w:r>
    </w:p>
    <w:p w14:paraId="1DDA2696" w14:textId="5507034F" w:rsidR="00E915F5" w:rsidRDefault="00E915F5" w:rsidP="00E915F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eastAsia="Arial"/>
          <w:color w:val="000000"/>
        </w:rPr>
      </w:pPr>
    </w:p>
    <w:p w14:paraId="566E8B3B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Owner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426</w:t>
      </w:r>
    </w:p>
    <w:p w14:paraId="69E034D7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581736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Property 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Property 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v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Valu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Property Value]</w:t>
      </w:r>
    </w:p>
    <w:p w14:paraId="237F5D2B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</w:p>
    <w:p w14:paraId="6825F955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3DB335C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v</w:t>
      </w:r>
      <w:r>
        <w:rPr>
          <w:rFonts w:ascii="Consolas" w:hAnsi="Consolas" w:cs="Consolas"/>
          <w:color w:val="808080"/>
          <w:sz w:val="19"/>
          <w:szCs w:val="19"/>
        </w:rPr>
        <w:t>.*</w:t>
      </w:r>
    </w:p>
    <w:p w14:paraId="5B4DFF1A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HomeVal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v</w:t>
      </w:r>
    </w:p>
    <w:p w14:paraId="5A406881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3F5F174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dat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testDate</w:t>
      </w:r>
      <w:proofErr w:type="spellEnd"/>
    </w:p>
    <w:p w14:paraId="3D3CF21E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HomeValue</w:t>
      </w:r>
      <w:proofErr w:type="spellEnd"/>
    </w:p>
    <w:p w14:paraId="66212FDB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2235BEED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</w:p>
    <w:p w14:paraId="02EA3FD3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testDate</w:t>
      </w:r>
      <w:proofErr w:type="spellEnd"/>
    </w:p>
    <w:p w14:paraId="6F9F3E31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HomeValueTyp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8000"/>
          <w:sz w:val="19"/>
          <w:szCs w:val="19"/>
        </w:rPr>
        <w:t>/*Current Home Value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4B21D504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BF5C48E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p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</w:p>
    <w:p w14:paraId="4E826E13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HomeValue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v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v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v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HomeValueTypeId</w:t>
      </w:r>
      <w:proofErr w:type="spellEnd"/>
    </w:p>
    <w:p w14:paraId="7CC5BDB8" w14:textId="77777777" w:rsidR="00E915F5" w:rsidRDefault="00E915F5" w:rsidP="00E915F5">
      <w:pPr>
        <w:autoSpaceDE w:val="0"/>
        <w:autoSpaceDN w:val="0"/>
        <w:adjustRightInd w:val="0"/>
        <w:spacing w:after="0" w:line="240" w:lineRule="auto"/>
        <w:ind w:left="42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@OwnerId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shipStatu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Owner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0916DE18" w14:textId="490C2E7C" w:rsidR="00E915F5" w:rsidRDefault="00E915F5" w:rsidP="00E915F5">
      <w:pPr>
        <w:pBdr>
          <w:top w:val="nil"/>
          <w:left w:val="nil"/>
          <w:bottom w:val="nil"/>
          <w:right w:val="nil"/>
          <w:between w:val="nil"/>
        </w:pBdr>
        <w:spacing w:after="0"/>
        <w:ind w:left="426"/>
        <w:rPr>
          <w:rFonts w:eastAsia="Arial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proofErr w:type="gramEnd"/>
    </w:p>
    <w:p w14:paraId="3D99DCC2" w14:textId="361794ED" w:rsidR="00E915F5" w:rsidRDefault="00E915F5" w:rsidP="00E915F5">
      <w:pPr>
        <w:ind w:left="426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F1A6D2B" wp14:editId="613397E9">
            <wp:simplePos x="0" y="0"/>
            <wp:positionH relativeFrom="column">
              <wp:posOffset>422659</wp:posOffset>
            </wp:positionH>
            <wp:positionV relativeFrom="paragraph">
              <wp:posOffset>242798</wp:posOffset>
            </wp:positionV>
            <wp:extent cx="2858400" cy="1389600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400" cy="138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A014D" w14:textId="0C410989" w:rsidR="00E915F5" w:rsidRDefault="00E915F5" w:rsidP="00E915F5">
      <w:pPr>
        <w:ind w:left="426"/>
      </w:pPr>
    </w:p>
    <w:p w14:paraId="0E025A2C" w14:textId="75E1EB29" w:rsidR="00E915F5" w:rsidRDefault="00E915F5" w:rsidP="00E915F5">
      <w:pPr>
        <w:ind w:left="426"/>
      </w:pPr>
    </w:p>
    <w:p w14:paraId="77076CCB" w14:textId="1C20DC30" w:rsidR="00E915F5" w:rsidRDefault="00E915F5" w:rsidP="00E915F5">
      <w:pPr>
        <w:ind w:left="426"/>
      </w:pPr>
    </w:p>
    <w:p w14:paraId="39CAAA62" w14:textId="77777777" w:rsidR="00D24FA2" w:rsidRPr="00D24FA2" w:rsidRDefault="00D24FA2" w:rsidP="00D24FA2">
      <w:pPr>
        <w:ind w:left="426"/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  <w:b/>
          <w:bCs/>
        </w:rPr>
        <w:lastRenderedPageBreak/>
        <w:t>Assumptions &amp; Consideration:</w:t>
      </w:r>
      <w:r w:rsidRPr="00D24FA2">
        <w:rPr>
          <w:rFonts w:ascii="Times New Roman" w:hAnsi="Times New Roman" w:cs="Times New Roman"/>
        </w:rPr>
        <w:t xml:space="preserve"> </w:t>
      </w:r>
    </w:p>
    <w:p w14:paraId="1290F504" w14:textId="0A8C0C90" w:rsidR="00E915F5" w:rsidRPr="00D24FA2" w:rsidRDefault="00E915F5" w:rsidP="00E915F5">
      <w:pPr>
        <w:ind w:left="426"/>
        <w:rPr>
          <w:rFonts w:ascii="Times New Roman" w:hAnsi="Times New Roman" w:cs="Times New Roman"/>
          <w:b/>
          <w:bCs/>
        </w:rPr>
      </w:pPr>
      <w:r w:rsidRPr="00D24FA2">
        <w:rPr>
          <w:rFonts w:ascii="Times New Roman" w:hAnsi="Times New Roman" w:cs="Times New Roman"/>
        </w:rPr>
        <w:t>To get the current home value, consider the latest date for the property ID, checked active status of the property and Ownership status</w:t>
      </w:r>
    </w:p>
    <w:p w14:paraId="0937DBA0" w14:textId="3EF13688" w:rsidR="00E915F5" w:rsidRDefault="00E915F5" w:rsidP="00E915F5">
      <w:pPr>
        <w:ind w:left="426"/>
      </w:pPr>
    </w:p>
    <w:p w14:paraId="2C77F545" w14:textId="77777777" w:rsidR="00E915F5" w:rsidRPr="00D24FA2" w:rsidRDefault="00E915F5" w:rsidP="00E915F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b/>
          <w:bCs/>
          <w:color w:val="000000"/>
        </w:rPr>
      </w:pPr>
      <w:r w:rsidRPr="00D24FA2">
        <w:rPr>
          <w:rFonts w:ascii="Times New Roman" w:eastAsia="Arial" w:hAnsi="Times New Roman" w:cs="Times New Roman"/>
          <w:b/>
          <w:bCs/>
          <w:color w:val="000000"/>
        </w:rPr>
        <w:t xml:space="preserve">For each property in question a), return the following:                                                                      </w:t>
      </w:r>
    </w:p>
    <w:p w14:paraId="11091BA8" w14:textId="77777777" w:rsidR="00E915F5" w:rsidRPr="00D24FA2" w:rsidRDefault="00E915F5" w:rsidP="00D24FA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b/>
          <w:bCs/>
          <w:color w:val="000000"/>
        </w:rPr>
      </w:pPr>
      <w:r w:rsidRPr="00D24FA2">
        <w:rPr>
          <w:rFonts w:ascii="Times New Roman" w:eastAsia="Arial" w:hAnsi="Times New Roman" w:cs="Times New Roman"/>
          <w:b/>
          <w:bCs/>
          <w:color w:val="000000"/>
        </w:rPr>
        <w:t xml:space="preserve">Using rental payment amount, rental payment frequency, tenant start date and tenant end date to write a query that returns the sum of all payments from start date to end date. </w:t>
      </w:r>
    </w:p>
    <w:p w14:paraId="544C2A81" w14:textId="77777777" w:rsidR="00E915F5" w:rsidRPr="00E915F5" w:rsidRDefault="00E915F5" w:rsidP="00E915F5">
      <w:pPr>
        <w:pBdr>
          <w:top w:val="nil"/>
          <w:left w:val="nil"/>
          <w:bottom w:val="nil"/>
          <w:right w:val="nil"/>
          <w:between w:val="nil"/>
        </w:pBdr>
        <w:spacing w:after="0"/>
        <w:ind w:left="851" w:hanging="720"/>
        <w:rPr>
          <w:rFonts w:eastAsia="Arial"/>
          <w:color w:val="000000"/>
          <w:sz w:val="28"/>
          <w:szCs w:val="28"/>
        </w:rPr>
      </w:pPr>
    </w:p>
    <w:p w14:paraId="13FB2FC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657582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With CTE using sum o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pertyRentalPayment.Amount</w:t>
      </w:r>
      <w:proofErr w:type="spellEnd"/>
    </w:p>
    <w:p w14:paraId="1D59D23F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ctualPaym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requency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StartD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um of all payments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9E38272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81014CC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BFAB798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requency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artD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[Sum of all payments]</w:t>
      </w:r>
    </w:p>
    <w:p w14:paraId="4C6201C2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EA4A83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pf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45397807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opertyRentalPay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8BE88B9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d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artD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08FF56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DC736BB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xpectedPaym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artD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xpected Payments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E8B7F80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A703A0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A42FED1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7369522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</w:p>
    <w:p w14:paraId="740400D5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8000"/>
          <w:sz w:val="19"/>
          <w:szCs w:val="19"/>
        </w:rPr>
        <w:t>/*Week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58A0D028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8000"/>
          <w:sz w:val="19"/>
          <w:szCs w:val="19"/>
        </w:rPr>
        <w:t>/*Fortnight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/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2C5E7436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ELSE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3E9D01C0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Expected Payment]</w:t>
      </w:r>
    </w:p>
    <w:p w14:paraId="2858FD31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8F5FD7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00AA990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0417A440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A04E1C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roperty I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roperty Nam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a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um of all payments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e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pected Payments]</w:t>
      </w:r>
    </w:p>
    <w:p w14:paraId="485731F1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</w:p>
    <w:p w14:paraId="5423B46E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78CDBD8B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ualPay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p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7ED78AF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pectedPay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p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C3B765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42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shipStatu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Owner*/</w:t>
      </w:r>
    </w:p>
    <w:p w14:paraId="5038AEBE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29948A83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292951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6F44FE" w14:textId="697336AC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4055149" w14:textId="5B0C071A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7796960" w14:textId="07CC8E86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D846DE4" w14:textId="6C789B0B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9E0DF51" w14:textId="72E41D09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F606A89" w14:textId="00E3C3B1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CD72070" w14:textId="41C753F3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54B4F670" wp14:editId="297327B7">
            <wp:extent cx="5731510" cy="1206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C5B29" w14:textId="355DA298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14E9C2" w14:textId="77777777" w:rsidR="00D24FA2" w:rsidRPr="00D24FA2" w:rsidRDefault="00D24FA2" w:rsidP="00D24FA2">
      <w:pPr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  <w:b/>
          <w:bCs/>
        </w:rPr>
        <w:t>Assumptions &amp; Consideration:</w:t>
      </w:r>
      <w:r w:rsidRPr="00D24FA2">
        <w:rPr>
          <w:rFonts w:ascii="Times New Roman" w:hAnsi="Times New Roman" w:cs="Times New Roman"/>
        </w:rPr>
        <w:t xml:space="preserve"> </w:t>
      </w:r>
    </w:p>
    <w:p w14:paraId="49109EFE" w14:textId="05390B84" w:rsidR="00D24FA2" w:rsidRPr="00D24FA2" w:rsidRDefault="001B33C4" w:rsidP="00D24FA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</w:rPr>
        <w:t xml:space="preserve">Sum of all payments is taken from Property Rental Property. </w:t>
      </w:r>
    </w:p>
    <w:p w14:paraId="203C80A8" w14:textId="77777777" w:rsidR="00D24FA2" w:rsidRDefault="00D24FA2" w:rsidP="00D24FA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</w:rPr>
        <w:t>A</w:t>
      </w:r>
      <w:r w:rsidR="001B33C4" w:rsidRPr="00D24FA2">
        <w:rPr>
          <w:rFonts w:ascii="Times New Roman" w:hAnsi="Times New Roman" w:cs="Times New Roman"/>
        </w:rPr>
        <w:t xml:space="preserve">mount field, </w:t>
      </w:r>
      <w:proofErr w:type="gramStart"/>
      <w:r w:rsidR="001B33C4" w:rsidRPr="00D24FA2">
        <w:rPr>
          <w:rFonts w:ascii="Times New Roman" w:hAnsi="Times New Roman" w:cs="Times New Roman"/>
        </w:rPr>
        <w:t>Expected</w:t>
      </w:r>
      <w:proofErr w:type="gramEnd"/>
      <w:r w:rsidR="001B33C4" w:rsidRPr="00D24FA2">
        <w:rPr>
          <w:rFonts w:ascii="Times New Roman" w:hAnsi="Times New Roman" w:cs="Times New Roman"/>
        </w:rPr>
        <w:t xml:space="preserve"> payment is calculated using </w:t>
      </w:r>
      <w:proofErr w:type="spellStart"/>
      <w:r w:rsidR="001B33C4" w:rsidRPr="00D24FA2">
        <w:rPr>
          <w:rFonts w:ascii="Times New Roman" w:hAnsi="Times New Roman" w:cs="Times New Roman"/>
        </w:rPr>
        <w:t>TenantProperty.PaymentAmount</w:t>
      </w:r>
      <w:proofErr w:type="spellEnd"/>
      <w:r w:rsidR="001B33C4" w:rsidRPr="00D24FA2">
        <w:rPr>
          <w:rFonts w:ascii="Times New Roman" w:hAnsi="Times New Roman" w:cs="Times New Roman"/>
        </w:rPr>
        <w:t xml:space="preserve"> field. </w:t>
      </w:r>
    </w:p>
    <w:p w14:paraId="64337CDB" w14:textId="4C2061A1" w:rsidR="001B33C4" w:rsidRPr="00D24FA2" w:rsidRDefault="001B33C4" w:rsidP="00D24FA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</w:rPr>
        <w:t>Checked active status and ownership</w:t>
      </w:r>
      <w:r w:rsidR="00D24FA2">
        <w:rPr>
          <w:rFonts w:ascii="Times New Roman" w:hAnsi="Times New Roman" w:cs="Times New Roman"/>
        </w:rPr>
        <w:t xml:space="preserve"> </w:t>
      </w:r>
      <w:r w:rsidRPr="00D24FA2">
        <w:rPr>
          <w:rFonts w:ascii="Times New Roman" w:hAnsi="Times New Roman" w:cs="Times New Roman"/>
        </w:rPr>
        <w:t>status</w:t>
      </w:r>
    </w:p>
    <w:p w14:paraId="75E52C06" w14:textId="73D6DFC2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78AC35" w14:textId="7B7355C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B67461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9B783E" w14:textId="498D3922" w:rsidR="001B33C4" w:rsidRPr="002B16C3" w:rsidRDefault="001B33C4" w:rsidP="001B33C4">
      <w:pPr>
        <w:autoSpaceDE w:val="0"/>
        <w:autoSpaceDN w:val="0"/>
        <w:adjustRightInd w:val="0"/>
        <w:spacing w:after="0" w:line="240" w:lineRule="auto"/>
        <w:rPr>
          <w:color w:val="008000"/>
        </w:rPr>
      </w:pPr>
      <w:r w:rsidRPr="002B16C3">
        <w:rPr>
          <w:color w:val="008000"/>
        </w:rPr>
        <w:t xml:space="preserve">Without CTE (using </w:t>
      </w:r>
      <w:proofErr w:type="spellStart"/>
      <w:proofErr w:type="gramStart"/>
      <w:r w:rsidRPr="002B16C3">
        <w:rPr>
          <w:color w:val="008000"/>
        </w:rPr>
        <w:t>TenantProperty.PaymentAmount</w:t>
      </w:r>
      <w:proofErr w:type="spellEnd"/>
      <w:r w:rsidRPr="002B16C3">
        <w:rPr>
          <w:color w:val="008000"/>
        </w:rPr>
        <w:t xml:space="preserve"> )</w:t>
      </w:r>
      <w:proofErr w:type="gramEnd"/>
    </w:p>
    <w:p w14:paraId="5A6B2E0B" w14:textId="5CD23995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07F7DDF4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60B58B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521793A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</w:p>
    <w:p w14:paraId="603476D7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8000"/>
          <w:sz w:val="19"/>
          <w:szCs w:val="19"/>
        </w:rPr>
        <w:t>/*Week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57C00EF7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8000"/>
          <w:sz w:val="19"/>
          <w:szCs w:val="19"/>
        </w:rPr>
        <w:t>/*Fortnight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/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7E0AF30B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ELSE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051ADA9F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xpected Payment'</w:t>
      </w:r>
    </w:p>
    <w:p w14:paraId="7241AF58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F0BBE7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A656D5A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020E6C5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4941DB92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42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shipStatu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Owner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7E915F3B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FF498E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B58E73" w14:textId="1B19061E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A0C7B6D" w14:textId="4B0A7E6E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CA122EA" w14:textId="50417658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noProof/>
        </w:rPr>
        <w:drawing>
          <wp:inline distT="0" distB="0" distL="0" distR="0" wp14:anchorId="7A65F152" wp14:editId="0F3C1973">
            <wp:extent cx="5731510" cy="11544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0585" w14:textId="125691D1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2D3612E" w14:textId="77777777" w:rsidR="00D24FA2" w:rsidRPr="00D24FA2" w:rsidRDefault="00D24FA2" w:rsidP="00D24FA2">
      <w:pPr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  <w:b/>
          <w:bCs/>
        </w:rPr>
        <w:t>Assumptions &amp; Consideration:</w:t>
      </w:r>
      <w:r w:rsidRPr="00D24FA2">
        <w:rPr>
          <w:rFonts w:ascii="Times New Roman" w:hAnsi="Times New Roman" w:cs="Times New Roman"/>
        </w:rPr>
        <w:t xml:space="preserve"> </w:t>
      </w:r>
    </w:p>
    <w:p w14:paraId="1E24B1E1" w14:textId="27F806E8" w:rsidR="001B33C4" w:rsidRPr="00D24FA2" w:rsidRDefault="001B33C4" w:rsidP="00D24FA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D24FA2">
        <w:rPr>
          <w:rFonts w:ascii="Times New Roman" w:hAnsi="Times New Roman" w:cs="Times New Roman"/>
        </w:rPr>
        <w:t xml:space="preserve">Sum of payment is calculated using from </w:t>
      </w:r>
      <w:proofErr w:type="spellStart"/>
      <w:r w:rsidR="002B16C3" w:rsidRPr="00D24FA2">
        <w:rPr>
          <w:rFonts w:ascii="Times New Roman" w:hAnsi="Times New Roman" w:cs="Times New Roman"/>
        </w:rPr>
        <w:t>Tenant</w:t>
      </w:r>
      <w:r w:rsidRPr="00D24FA2">
        <w:rPr>
          <w:rFonts w:ascii="Times New Roman" w:hAnsi="Times New Roman" w:cs="Times New Roman"/>
        </w:rPr>
        <w:t>Property</w:t>
      </w:r>
      <w:proofErr w:type="spellEnd"/>
      <w:r w:rsidRPr="00D24FA2">
        <w:rPr>
          <w:rFonts w:ascii="Times New Roman" w:hAnsi="Times New Roman" w:cs="Times New Roman"/>
        </w:rPr>
        <w:t xml:space="preserve">. </w:t>
      </w:r>
      <w:proofErr w:type="spellStart"/>
      <w:r w:rsidR="002B16C3" w:rsidRPr="00D24FA2">
        <w:rPr>
          <w:rFonts w:ascii="Times New Roman" w:hAnsi="Times New Roman" w:cs="Times New Roman"/>
        </w:rPr>
        <w:t>PaymentA</w:t>
      </w:r>
      <w:r w:rsidRPr="00D24FA2">
        <w:rPr>
          <w:rFonts w:ascii="Times New Roman" w:hAnsi="Times New Roman" w:cs="Times New Roman"/>
        </w:rPr>
        <w:t>mount</w:t>
      </w:r>
      <w:proofErr w:type="spellEnd"/>
      <w:r w:rsidRPr="00D24FA2">
        <w:rPr>
          <w:rFonts w:ascii="Times New Roman" w:hAnsi="Times New Roman" w:cs="Times New Roman"/>
        </w:rPr>
        <w:t xml:space="preserve"> field</w:t>
      </w:r>
    </w:p>
    <w:p w14:paraId="3246C583" w14:textId="6013FE31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4F9169C" w14:textId="6363AEB4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2321692" w14:textId="56989716" w:rsidR="00D24FA2" w:rsidRDefault="00D24FA2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6E8FBBD" w14:textId="230E5CDA" w:rsidR="00D24FA2" w:rsidRDefault="00D24FA2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90CCCD7" w14:textId="7B1B5667" w:rsidR="00D24FA2" w:rsidRDefault="00D24FA2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2CEA8D3" w14:textId="77777777" w:rsidR="00D24FA2" w:rsidRDefault="00D24FA2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59E6AC7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269EA7" w14:textId="2F46B839" w:rsidR="001B33C4" w:rsidRPr="002B16C3" w:rsidRDefault="001B33C4" w:rsidP="001B33C4">
      <w:pPr>
        <w:autoSpaceDE w:val="0"/>
        <w:autoSpaceDN w:val="0"/>
        <w:adjustRightInd w:val="0"/>
        <w:spacing w:after="0" w:line="240" w:lineRule="auto"/>
        <w:rPr>
          <w:color w:val="008000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2B16C3">
        <w:rPr>
          <w:color w:val="008000"/>
        </w:rPr>
        <w:t xml:space="preserve">With CTE Above (using </w:t>
      </w:r>
      <w:proofErr w:type="spellStart"/>
      <w:proofErr w:type="gramStart"/>
      <w:r w:rsidRPr="002B16C3">
        <w:rPr>
          <w:color w:val="008000"/>
        </w:rPr>
        <w:t>TenantProperty.PaymentAmount</w:t>
      </w:r>
      <w:proofErr w:type="spellEnd"/>
      <w:r w:rsidRPr="002B16C3">
        <w:rPr>
          <w:color w:val="008000"/>
        </w:rPr>
        <w:t xml:space="preserve"> )</w:t>
      </w:r>
      <w:proofErr w:type="gramEnd"/>
    </w:p>
    <w:p w14:paraId="6778F8D8" w14:textId="26EF5D46" w:rsidR="002B16C3" w:rsidRDefault="002B16C3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7DA01FF" w14:textId="77777777" w:rsidR="002B16C3" w:rsidRDefault="002B16C3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A15471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ctualPaym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artDat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Expected Payment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13162EC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EACB28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24ABB9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80C618F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</w:p>
    <w:p w14:paraId="2E077787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8000"/>
          <w:sz w:val="19"/>
          <w:szCs w:val="19"/>
        </w:rPr>
        <w:t>/*Week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6F8141F1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8000"/>
          <w:sz w:val="19"/>
          <w:szCs w:val="19"/>
        </w:rPr>
        <w:t>/*Fortnight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/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4CCBBAD4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ELSE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3ECB2FA8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xpected Payment'</w:t>
      </w:r>
    </w:p>
    <w:p w14:paraId="13F0154D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6DF992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</w:p>
    <w:p w14:paraId="220C44A3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BB1D896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pected Payment]</w:t>
      </w:r>
    </w:p>
    <w:p w14:paraId="00CED540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ualPay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9D7BB2A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433F59B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5861F4E4" w14:textId="77777777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42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shipStatu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Owner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40FCAC27" w14:textId="3CF4D27B" w:rsidR="001B33C4" w:rsidRDefault="001B33C4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3B9AB1" w14:textId="64AA4241" w:rsidR="002B16C3" w:rsidRDefault="002B16C3" w:rsidP="001B33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017BC5" w14:textId="77777777" w:rsidR="00D24FA2" w:rsidRDefault="00D24FA2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D6B13C1" w14:textId="2DDBE3E3" w:rsidR="00D24FA2" w:rsidRPr="00EE2149" w:rsidRDefault="00D24FA2" w:rsidP="00B837F1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Arial" w:hAnsi="Times New Roman" w:cs="Times New Roman"/>
          <w:b/>
          <w:bCs/>
          <w:color w:val="000000"/>
        </w:rPr>
      </w:pPr>
      <w:r w:rsidRPr="00D24FA2">
        <w:rPr>
          <w:rFonts w:ascii="Times New Roman" w:eastAsia="Arial" w:hAnsi="Times New Roman" w:cs="Times New Roman"/>
          <w:b/>
          <w:bCs/>
          <w:color w:val="000000"/>
        </w:rPr>
        <w:t xml:space="preserve">Display the yield. </w:t>
      </w:r>
    </w:p>
    <w:p w14:paraId="1F5042D7" w14:textId="77777777" w:rsidR="00D24FA2" w:rsidRDefault="00D24FA2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503B5BF" w14:textId="4FE1AA54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8611F4D" wp14:editId="65771F29">
            <wp:simplePos x="0" y="0"/>
            <wp:positionH relativeFrom="column">
              <wp:posOffset>0</wp:posOffset>
            </wp:positionH>
            <wp:positionV relativeFrom="paragraph">
              <wp:posOffset>767</wp:posOffset>
            </wp:positionV>
            <wp:extent cx="5731510" cy="1184910"/>
            <wp:effectExtent l="0" t="0" r="2540" b="0"/>
            <wp:wrapTight wrapText="bothSides">
              <wp:wrapPolygon edited="0">
                <wp:start x="0" y="0"/>
                <wp:lineTo x="0" y="21183"/>
                <wp:lineTo x="21538" y="21183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nsolas" w:hAnsi="Consolas" w:cs="Consolas"/>
          <w:color w:val="008000"/>
          <w:sz w:val="19"/>
          <w:szCs w:val="19"/>
        </w:rPr>
        <w:t>Display Yield</w:t>
      </w:r>
    </w:p>
    <w:p w14:paraId="6F050546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0A4232E8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A79D90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ame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1546864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</w:p>
    <w:p w14:paraId="5E359E51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8000"/>
          <w:sz w:val="19"/>
          <w:szCs w:val="19"/>
        </w:rPr>
        <w:t>/*Week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4A076909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8000"/>
          <w:sz w:val="19"/>
          <w:szCs w:val="19"/>
        </w:rPr>
        <w:t>/*Fortnight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T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WEEK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/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19554F6B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ELSE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r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</w:p>
    <w:p w14:paraId="78D48AD8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xpected Payment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f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Yield</w:t>
      </w:r>
      <w:proofErr w:type="spellEnd"/>
    </w:p>
    <w:p w14:paraId="0CDF6B8B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2D7CB3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615CAA0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D0B2FAC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5130A144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Finan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pf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51A787FE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426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shipStatu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Owner*/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2318F065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CB135C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BC9C2A" w14:textId="795CE9CB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C81FA18" w14:textId="2164538C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0E5D9D5" w14:textId="2E7DFD54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5981607B" wp14:editId="234BD02C">
            <wp:extent cx="5731510" cy="9207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C5516" w14:textId="49CCF66C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1668CC" w14:textId="53E83850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D24FE8" w14:textId="47B7A07D" w:rsidR="002B16C3" w:rsidRDefault="002B16C3" w:rsidP="002B16C3">
      <w:pPr>
        <w:autoSpaceDE w:val="0"/>
        <w:autoSpaceDN w:val="0"/>
        <w:adjustRightInd w:val="0"/>
        <w:spacing w:after="0" w:line="240" w:lineRule="auto"/>
      </w:pPr>
      <w:r w:rsidRPr="002B16C3">
        <w:rPr>
          <w:color w:val="000000"/>
        </w:rPr>
        <w:t>Assumption:</w:t>
      </w:r>
      <w:r w:rsidRPr="002B16C3">
        <w:rPr>
          <w:color w:val="008000"/>
        </w:rPr>
        <w:t xml:space="preserve"> </w:t>
      </w:r>
      <w:r w:rsidRPr="002B16C3">
        <w:t xml:space="preserve">If yield is expected from </w:t>
      </w:r>
      <w:proofErr w:type="spellStart"/>
      <w:r w:rsidRPr="002B16C3">
        <w:t>PropertyFinance</w:t>
      </w:r>
      <w:proofErr w:type="spellEnd"/>
      <w:r w:rsidRPr="002B16C3">
        <w:t xml:space="preserve">- yield field. </w:t>
      </w:r>
      <w:r>
        <w:t>Above query for it.</w:t>
      </w:r>
    </w:p>
    <w:p w14:paraId="6A94BA91" w14:textId="66C640BD" w:rsidR="00B837F1" w:rsidRDefault="00B837F1" w:rsidP="002B16C3">
      <w:pPr>
        <w:autoSpaceDE w:val="0"/>
        <w:autoSpaceDN w:val="0"/>
        <w:adjustRightInd w:val="0"/>
        <w:spacing w:after="0" w:line="240" w:lineRule="auto"/>
      </w:pPr>
    </w:p>
    <w:p w14:paraId="5EAE7A5C" w14:textId="77777777" w:rsidR="00B837F1" w:rsidRPr="002B16C3" w:rsidRDefault="00B837F1" w:rsidP="002B16C3">
      <w:pPr>
        <w:autoSpaceDE w:val="0"/>
        <w:autoSpaceDN w:val="0"/>
        <w:adjustRightInd w:val="0"/>
        <w:spacing w:after="0" w:line="240" w:lineRule="auto"/>
      </w:pPr>
    </w:p>
    <w:p w14:paraId="5902D74B" w14:textId="77777777" w:rsidR="00B837F1" w:rsidRPr="00B837F1" w:rsidRDefault="00B837F1" w:rsidP="002B16C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09" w:hanging="425"/>
        <w:rPr>
          <w:rFonts w:eastAsia="Arial"/>
          <w:vanish/>
          <w:color w:val="000000"/>
          <w:sz w:val="22"/>
          <w:szCs w:val="22"/>
        </w:rPr>
      </w:pPr>
    </w:p>
    <w:p w14:paraId="6D554EF6" w14:textId="77777777" w:rsidR="00B837F1" w:rsidRPr="00B837F1" w:rsidRDefault="00B837F1" w:rsidP="002B16C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09" w:hanging="425"/>
        <w:rPr>
          <w:rFonts w:eastAsia="Arial"/>
          <w:vanish/>
          <w:color w:val="000000"/>
          <w:sz w:val="22"/>
          <w:szCs w:val="22"/>
        </w:rPr>
      </w:pPr>
    </w:p>
    <w:p w14:paraId="64933CC2" w14:textId="77777777" w:rsidR="00B837F1" w:rsidRPr="00B837F1" w:rsidRDefault="00B837F1" w:rsidP="002B16C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709" w:hanging="425"/>
        <w:rPr>
          <w:rFonts w:eastAsia="Arial"/>
          <w:vanish/>
          <w:color w:val="000000"/>
          <w:sz w:val="22"/>
          <w:szCs w:val="22"/>
        </w:rPr>
      </w:pPr>
    </w:p>
    <w:p w14:paraId="724697B8" w14:textId="7CC31F43" w:rsidR="002B16C3" w:rsidRPr="007668AF" w:rsidRDefault="002B16C3" w:rsidP="00B837F1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5"/>
        <w:rPr>
          <w:rFonts w:eastAsia="Arial"/>
          <w:b/>
          <w:bCs/>
        </w:rPr>
      </w:pPr>
      <w:r w:rsidRPr="007668AF">
        <w:rPr>
          <w:rFonts w:eastAsia="Arial"/>
          <w:b/>
          <w:bCs/>
          <w:color w:val="000000"/>
          <w:sz w:val="22"/>
          <w:szCs w:val="22"/>
        </w:rPr>
        <w:t>Display all the jobs available</w:t>
      </w:r>
    </w:p>
    <w:p w14:paraId="0EC5368C" w14:textId="1850AF4D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B69A95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JobDescrip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Job Titl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Status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tatus of the job'</w:t>
      </w:r>
    </w:p>
    <w:p w14:paraId="3D54F483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j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JobStatu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7F3509C5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j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008000"/>
          <w:sz w:val="19"/>
          <w:szCs w:val="19"/>
        </w:rPr>
        <w:t>/* Open*/</w:t>
      </w:r>
    </w:p>
    <w:p w14:paraId="30C4D602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61E235" w14:textId="37226780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FDFD4EB" wp14:editId="770E856D">
            <wp:extent cx="2105025" cy="621102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15624" cy="62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98883" w14:textId="1D3EAAD4" w:rsidR="002B16C3" w:rsidRPr="007668AF" w:rsidRDefault="002B16C3" w:rsidP="002B16C3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rPr>
          <w:rFonts w:eastAsia="Arial"/>
          <w:b/>
          <w:bCs/>
          <w:color w:val="000000"/>
        </w:rPr>
      </w:pPr>
      <w:r w:rsidRPr="007668AF">
        <w:rPr>
          <w:rFonts w:eastAsia="Arial"/>
          <w:b/>
          <w:bCs/>
          <w:color w:val="000000"/>
          <w:sz w:val="22"/>
          <w:szCs w:val="22"/>
        </w:rPr>
        <w:t xml:space="preserve">Display all property names, current tenants first and last names and rental payments per week/ fortnight/month for the properties in question a). </w:t>
      </w:r>
    </w:p>
    <w:p w14:paraId="082C522C" w14:textId="20BE4F5C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color w:val="000000"/>
        </w:rPr>
      </w:pPr>
    </w:p>
    <w:p w14:paraId="2A938BB7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Owner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426</w:t>
      </w:r>
    </w:p>
    <w:p w14:paraId="7963C850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08A74B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Id]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ame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B069008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First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Last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5D06E0E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ental Payment Frequenc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ental Payment'</w:t>
      </w:r>
    </w:p>
    <w:p w14:paraId="481ADF2F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t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49F0EE95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3AFDA22C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</w:p>
    <w:p w14:paraId="2F4335DF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RentalPay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p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</w:p>
    <w:p w14:paraId="40767538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tpf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requencyType</w:t>
      </w:r>
      <w:proofErr w:type="spellEnd"/>
    </w:p>
    <w:p w14:paraId="1B7BAA94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724BC34F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1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</w:t>
      </w:r>
    </w:p>
    <w:p w14:paraId="5F909BD8" w14:textId="7777777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@OwnerId</w:t>
      </w:r>
    </w:p>
    <w:p w14:paraId="3FF74F71" w14:textId="0DAF85C9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color w:val="000000"/>
        </w:rPr>
      </w:pPr>
    </w:p>
    <w:p w14:paraId="21AC1A6E" w14:textId="627EC075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color w:val="000000"/>
        </w:rPr>
      </w:pPr>
    </w:p>
    <w:p w14:paraId="33AA21D2" w14:textId="6F2C8C2D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color w:val="000000"/>
        </w:rPr>
      </w:pPr>
      <w:r>
        <w:rPr>
          <w:noProof/>
        </w:rPr>
        <w:drawing>
          <wp:inline distT="0" distB="0" distL="0" distR="0" wp14:anchorId="1B0A9469" wp14:editId="2C128AC2">
            <wp:extent cx="5731510" cy="16021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5DCF5" w14:textId="581A8C21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color w:val="000000"/>
        </w:rPr>
      </w:pPr>
    </w:p>
    <w:p w14:paraId="0B743E7A" w14:textId="058D944F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 w:rsidRPr="002B16C3">
        <w:rPr>
          <w:rFonts w:eastAsia="Arial"/>
          <w:bCs/>
          <w:color w:val="000000"/>
        </w:rPr>
        <w:t>Assumption</w:t>
      </w:r>
      <w:r>
        <w:rPr>
          <w:rFonts w:eastAsia="Arial"/>
          <w:bCs/>
          <w:color w:val="000000"/>
        </w:rPr>
        <w:t xml:space="preserve">: </w:t>
      </w:r>
    </w:p>
    <w:p w14:paraId="4B7A710D" w14:textId="77777777" w:rsidR="002B16C3" w:rsidRDefault="002B16C3" w:rsidP="002B16C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>
        <w:rPr>
          <w:rFonts w:eastAsia="Arial"/>
          <w:bCs/>
          <w:color w:val="000000"/>
        </w:rPr>
        <w:t xml:space="preserve">Current active tenants are taken by checking the </w:t>
      </w:r>
      <w:proofErr w:type="spellStart"/>
      <w:r>
        <w:rPr>
          <w:rFonts w:eastAsia="Arial"/>
          <w:bCs/>
          <w:color w:val="000000"/>
        </w:rPr>
        <w:t>TenantPropertyEndDate</w:t>
      </w:r>
      <w:proofErr w:type="spellEnd"/>
      <w:r>
        <w:rPr>
          <w:rFonts w:eastAsia="Arial"/>
          <w:bCs/>
          <w:color w:val="000000"/>
        </w:rPr>
        <w:t xml:space="preserve">. </w:t>
      </w:r>
    </w:p>
    <w:p w14:paraId="237F40D7" w14:textId="4C683166" w:rsidR="002B16C3" w:rsidRDefault="002B16C3" w:rsidP="002B16C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>
        <w:rPr>
          <w:rFonts w:eastAsia="Arial"/>
          <w:bCs/>
          <w:color w:val="000000"/>
        </w:rPr>
        <w:t xml:space="preserve">If null </w:t>
      </w:r>
      <w:r w:rsidRPr="002B16C3">
        <w:rPr>
          <w:rFonts w:eastAsia="Arial"/>
          <w:bCs/>
          <w:color w:val="000000"/>
        </w:rPr>
        <w:sym w:font="Wingdings" w:char="F0E0"/>
      </w:r>
      <w:r>
        <w:rPr>
          <w:rFonts w:eastAsia="Arial"/>
          <w:bCs/>
          <w:color w:val="000000"/>
        </w:rPr>
        <w:t xml:space="preserve"> Open Tenancy without end date</w:t>
      </w:r>
    </w:p>
    <w:p w14:paraId="1744C326" w14:textId="62162AA8" w:rsidR="00B837F1" w:rsidRPr="00B837F1" w:rsidRDefault="002B16C3" w:rsidP="00B837F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>
        <w:rPr>
          <w:rFonts w:eastAsia="Arial"/>
          <w:bCs/>
          <w:color w:val="000000"/>
        </w:rPr>
        <w:t xml:space="preserve">If has value </w:t>
      </w:r>
      <w:r w:rsidRPr="002B16C3">
        <w:rPr>
          <w:rFonts w:eastAsia="Arial"/>
          <w:bCs/>
          <w:color w:val="000000"/>
        </w:rPr>
        <w:sym w:font="Wingdings" w:char="F0E0"/>
      </w:r>
      <w:r>
        <w:rPr>
          <w:rFonts w:eastAsia="Arial"/>
          <w:bCs/>
          <w:color w:val="000000"/>
        </w:rPr>
        <w:t xml:space="preserve"> It should not be a past dat</w:t>
      </w:r>
      <w:r w:rsidR="00B837F1">
        <w:rPr>
          <w:rFonts w:eastAsia="Arial"/>
          <w:bCs/>
          <w:color w:val="000000"/>
        </w:rPr>
        <w:t>e</w:t>
      </w:r>
    </w:p>
    <w:p w14:paraId="7CE68F18" w14:textId="1AFC2FBE" w:rsidR="002B16C3" w:rsidRPr="00EE2149" w:rsidRDefault="002B16C3" w:rsidP="00EE214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>
        <w:rPr>
          <w:rFonts w:eastAsia="Arial"/>
          <w:b/>
          <w:color w:val="000000"/>
        </w:rPr>
        <w:lastRenderedPageBreak/>
        <w:t>SSRS Report Query</w:t>
      </w:r>
    </w:p>
    <w:p w14:paraId="1520DF71" w14:textId="2928A707" w:rsidR="002B16C3" w:rsidRDefault="002B16C3" w:rsidP="002B16C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/>
          <w:color w:val="000000"/>
        </w:rPr>
      </w:pPr>
    </w:p>
    <w:p w14:paraId="3DE96986" w14:textId="0D7423F7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94764D" w14:textId="58367681" w:rsidR="002B16C3" w:rsidRDefault="002B16C3" w:rsidP="002B16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497CD9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wner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edroo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athroo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Am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</w:p>
    <w:p w14:paraId="5E476187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r>
        <w:rPr>
          <w:rFonts w:ascii="Consolas" w:hAnsi="Consolas" w:cs="Consolas"/>
          <w:color w:val="008000"/>
          <w:sz w:val="19"/>
          <w:szCs w:val="19"/>
        </w:rPr>
        <w:t>/*Week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per week'</w:t>
      </w:r>
    </w:p>
    <w:p w14:paraId="737569EE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8000"/>
          <w:sz w:val="19"/>
          <w:szCs w:val="19"/>
        </w:rPr>
        <w:t>/*Fortnightly*/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per fortnight'</w:t>
      </w:r>
    </w:p>
    <w:p w14:paraId="7A6DD342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per month'</w:t>
      </w:r>
    </w:p>
    <w:p w14:paraId="624E784C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PaymentDuratio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769D60B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escri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Descrip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Am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2456D6A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wner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C835A72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re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ubur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g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ost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ymentFrequec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6318036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wner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</w:p>
    <w:p w14:paraId="74106551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Property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wner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</w:p>
    <w:p w14:paraId="340BBC21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Expen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</w:p>
    <w:p w14:paraId="413D0073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Perso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wner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wn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</w:p>
    <w:p w14:paraId="5C471A09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</w:p>
    <w:p w14:paraId="2EBEB871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roper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per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</w:p>
    <w:p w14:paraId="65B6937A" w14:textId="77777777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mentFrequen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nantPaymentFrequenci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</w:p>
    <w:p w14:paraId="284493A7" w14:textId="507CC84E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WHERE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@Para_Property</w:t>
      </w:r>
      <w:r>
        <w:rPr>
          <w:rFonts w:ascii="Consolas" w:hAnsi="Consolas" w:cs="Consolas"/>
          <w:color w:val="808080"/>
          <w:sz w:val="19"/>
          <w:szCs w:val="19"/>
        </w:rPr>
        <w:t xml:space="preserve">)) AN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IsAct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</w:t>
      </w:r>
    </w:p>
    <w:p w14:paraId="5E1D297B" w14:textId="1FCD4906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772FE4" w14:textId="747506F5" w:rsidR="00EE2149" w:rsidRDefault="00EE2149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98C9A2" w14:textId="01741A39" w:rsidR="00EE2149" w:rsidRDefault="00CB3EBA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25B5F247" wp14:editId="2D17B47E">
            <wp:extent cx="5731510" cy="2439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389E9" w14:textId="38A2D3F6" w:rsidR="002B16C3" w:rsidRDefault="002B16C3" w:rsidP="00EE214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46ABD8" w14:textId="36376846" w:rsidR="00EE2149" w:rsidRDefault="00EE2149" w:rsidP="00EE2149">
      <w:pPr>
        <w:tabs>
          <w:tab w:val="left" w:pos="1603"/>
        </w:tabs>
        <w:rPr>
          <w:rFonts w:ascii="Consolas" w:hAnsi="Consolas" w:cs="Consolas"/>
          <w:sz w:val="19"/>
          <w:szCs w:val="19"/>
        </w:rPr>
      </w:pPr>
    </w:p>
    <w:p w14:paraId="06A82185" w14:textId="7B1AA7DB" w:rsidR="00EE2149" w:rsidRDefault="00EE2149" w:rsidP="00EE2149">
      <w:pPr>
        <w:tabs>
          <w:tab w:val="left" w:pos="1603"/>
        </w:tabs>
        <w:rPr>
          <w:rFonts w:ascii="Consolas" w:hAnsi="Consolas" w:cs="Consolas"/>
          <w:sz w:val="19"/>
          <w:szCs w:val="19"/>
        </w:rPr>
      </w:pPr>
    </w:p>
    <w:p w14:paraId="34B4261B" w14:textId="77777777" w:rsidR="00EE2149" w:rsidRDefault="00EE2149" w:rsidP="00EE2149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 w:rsidRPr="002B16C3">
        <w:rPr>
          <w:rFonts w:eastAsia="Arial"/>
          <w:bCs/>
          <w:color w:val="000000"/>
        </w:rPr>
        <w:t>Assumption</w:t>
      </w:r>
      <w:r>
        <w:rPr>
          <w:rFonts w:eastAsia="Arial"/>
          <w:bCs/>
          <w:color w:val="000000"/>
        </w:rPr>
        <w:t xml:space="preserve">: </w:t>
      </w:r>
    </w:p>
    <w:p w14:paraId="7E26B5F8" w14:textId="508712CB" w:rsidR="00EE2149" w:rsidRDefault="00EE2149" w:rsidP="00EE2149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/>
          <w:bCs/>
          <w:color w:val="000000"/>
        </w:rPr>
      </w:pPr>
      <w:r>
        <w:rPr>
          <w:rFonts w:eastAsia="Arial"/>
          <w:bCs/>
          <w:color w:val="000000"/>
        </w:rPr>
        <w:t xml:space="preserve">Check active property using </w:t>
      </w:r>
      <w:proofErr w:type="spellStart"/>
      <w:r>
        <w:rPr>
          <w:rFonts w:eastAsia="Arial"/>
          <w:bCs/>
          <w:color w:val="000000"/>
        </w:rPr>
        <w:t>PropertyIsactive</w:t>
      </w:r>
      <w:proofErr w:type="spellEnd"/>
      <w:r>
        <w:rPr>
          <w:rFonts w:eastAsia="Arial"/>
          <w:bCs/>
          <w:color w:val="000000"/>
        </w:rPr>
        <w:t xml:space="preserve">. </w:t>
      </w:r>
    </w:p>
    <w:sectPr w:rsidR="00EE21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5815B9"/>
    <w:multiLevelType w:val="hybridMultilevel"/>
    <w:tmpl w:val="40323E74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13997"/>
    <w:multiLevelType w:val="hybridMultilevel"/>
    <w:tmpl w:val="21480748"/>
    <w:lvl w:ilvl="0" w:tplc="14090019">
      <w:start w:val="1"/>
      <w:numFmt w:val="lowerLetter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377F87"/>
    <w:multiLevelType w:val="multilevel"/>
    <w:tmpl w:val="DC924F3A"/>
    <w:lvl w:ilvl="0">
      <w:start w:val="1"/>
      <w:numFmt w:val="lowerLetter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34AA"/>
    <w:multiLevelType w:val="multilevel"/>
    <w:tmpl w:val="17EACDB2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>
      <w:start w:val="2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492F546D"/>
    <w:multiLevelType w:val="hybridMultilevel"/>
    <w:tmpl w:val="629C5BC2"/>
    <w:lvl w:ilvl="0" w:tplc="14090019">
      <w:start w:val="1"/>
      <w:numFmt w:val="lowerLetter"/>
      <w:lvlText w:val="%1."/>
      <w:lvlJc w:val="left"/>
      <w:pPr>
        <w:ind w:left="774" w:hanging="360"/>
      </w:pPr>
    </w:lvl>
    <w:lvl w:ilvl="1" w:tplc="14090019" w:tentative="1">
      <w:start w:val="1"/>
      <w:numFmt w:val="lowerLetter"/>
      <w:lvlText w:val="%2."/>
      <w:lvlJc w:val="left"/>
      <w:pPr>
        <w:ind w:left="1494" w:hanging="360"/>
      </w:pPr>
    </w:lvl>
    <w:lvl w:ilvl="2" w:tplc="1409001B" w:tentative="1">
      <w:start w:val="1"/>
      <w:numFmt w:val="lowerRoman"/>
      <w:lvlText w:val="%3."/>
      <w:lvlJc w:val="right"/>
      <w:pPr>
        <w:ind w:left="2214" w:hanging="180"/>
      </w:pPr>
    </w:lvl>
    <w:lvl w:ilvl="3" w:tplc="1409000F" w:tentative="1">
      <w:start w:val="1"/>
      <w:numFmt w:val="decimal"/>
      <w:lvlText w:val="%4."/>
      <w:lvlJc w:val="left"/>
      <w:pPr>
        <w:ind w:left="2934" w:hanging="360"/>
      </w:pPr>
    </w:lvl>
    <w:lvl w:ilvl="4" w:tplc="14090019" w:tentative="1">
      <w:start w:val="1"/>
      <w:numFmt w:val="lowerLetter"/>
      <w:lvlText w:val="%5."/>
      <w:lvlJc w:val="left"/>
      <w:pPr>
        <w:ind w:left="3654" w:hanging="360"/>
      </w:pPr>
    </w:lvl>
    <w:lvl w:ilvl="5" w:tplc="1409001B" w:tentative="1">
      <w:start w:val="1"/>
      <w:numFmt w:val="lowerRoman"/>
      <w:lvlText w:val="%6."/>
      <w:lvlJc w:val="right"/>
      <w:pPr>
        <w:ind w:left="4374" w:hanging="180"/>
      </w:pPr>
    </w:lvl>
    <w:lvl w:ilvl="6" w:tplc="1409000F" w:tentative="1">
      <w:start w:val="1"/>
      <w:numFmt w:val="decimal"/>
      <w:lvlText w:val="%7."/>
      <w:lvlJc w:val="left"/>
      <w:pPr>
        <w:ind w:left="5094" w:hanging="360"/>
      </w:pPr>
    </w:lvl>
    <w:lvl w:ilvl="7" w:tplc="14090019" w:tentative="1">
      <w:start w:val="1"/>
      <w:numFmt w:val="lowerLetter"/>
      <w:lvlText w:val="%8."/>
      <w:lvlJc w:val="left"/>
      <w:pPr>
        <w:ind w:left="5814" w:hanging="360"/>
      </w:pPr>
    </w:lvl>
    <w:lvl w:ilvl="8" w:tplc="1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5" w15:restartNumberingAfterBreak="0">
    <w:nsid w:val="4C00701A"/>
    <w:multiLevelType w:val="hybridMultilevel"/>
    <w:tmpl w:val="114ABFE6"/>
    <w:lvl w:ilvl="0" w:tplc="B64037A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14269A"/>
    <w:multiLevelType w:val="multilevel"/>
    <w:tmpl w:val="DC924F3A"/>
    <w:lvl w:ilvl="0">
      <w:start w:val="1"/>
      <w:numFmt w:val="lowerLetter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92FE5"/>
    <w:multiLevelType w:val="hybridMultilevel"/>
    <w:tmpl w:val="5E22BE00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7A36CE"/>
    <w:multiLevelType w:val="hybridMultilevel"/>
    <w:tmpl w:val="C3A66840"/>
    <w:lvl w:ilvl="0" w:tplc="722EED6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A97678"/>
    <w:multiLevelType w:val="multilevel"/>
    <w:tmpl w:val="DC924F3A"/>
    <w:lvl w:ilvl="0">
      <w:start w:val="1"/>
      <w:numFmt w:val="lowerLetter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C513E"/>
    <w:multiLevelType w:val="multilevel"/>
    <w:tmpl w:val="086ED280"/>
    <w:lvl w:ilvl="0">
      <w:start w:val="1"/>
      <w:numFmt w:val="lowerLetter"/>
      <w:lvlText w:val="%1."/>
      <w:lvlJc w:val="left"/>
      <w:pPr>
        <w:ind w:left="1485" w:hanging="360"/>
      </w:pPr>
    </w:lvl>
    <w:lvl w:ilvl="1">
      <w:start w:val="1"/>
      <w:numFmt w:val="lowerLetter"/>
      <w:lvlText w:val="%2."/>
      <w:lvlJc w:val="left"/>
      <w:pPr>
        <w:ind w:left="2205" w:hanging="360"/>
      </w:pPr>
    </w:lvl>
    <w:lvl w:ilvl="2">
      <w:start w:val="1"/>
      <w:numFmt w:val="lowerRoman"/>
      <w:lvlText w:val="%3."/>
      <w:lvlJc w:val="right"/>
      <w:pPr>
        <w:ind w:left="2925" w:hanging="180"/>
      </w:pPr>
    </w:lvl>
    <w:lvl w:ilvl="3">
      <w:start w:val="1"/>
      <w:numFmt w:val="decimal"/>
      <w:lvlText w:val="%4."/>
      <w:lvlJc w:val="left"/>
      <w:pPr>
        <w:ind w:left="3645" w:hanging="360"/>
      </w:pPr>
    </w:lvl>
    <w:lvl w:ilvl="4">
      <w:start w:val="1"/>
      <w:numFmt w:val="lowerLetter"/>
      <w:lvlText w:val="%5."/>
      <w:lvlJc w:val="left"/>
      <w:pPr>
        <w:ind w:left="4365" w:hanging="360"/>
      </w:pPr>
    </w:lvl>
    <w:lvl w:ilvl="5">
      <w:start w:val="1"/>
      <w:numFmt w:val="lowerRoman"/>
      <w:lvlText w:val="%6."/>
      <w:lvlJc w:val="right"/>
      <w:pPr>
        <w:ind w:left="5085" w:hanging="180"/>
      </w:pPr>
    </w:lvl>
    <w:lvl w:ilvl="6">
      <w:start w:val="1"/>
      <w:numFmt w:val="decimal"/>
      <w:lvlText w:val="%7."/>
      <w:lvlJc w:val="left"/>
      <w:pPr>
        <w:ind w:left="5805" w:hanging="360"/>
      </w:pPr>
    </w:lvl>
    <w:lvl w:ilvl="7">
      <w:start w:val="1"/>
      <w:numFmt w:val="lowerLetter"/>
      <w:lvlText w:val="%8."/>
      <w:lvlJc w:val="left"/>
      <w:pPr>
        <w:ind w:left="6525" w:hanging="360"/>
      </w:pPr>
    </w:lvl>
    <w:lvl w:ilvl="8">
      <w:start w:val="1"/>
      <w:numFmt w:val="lowerRoman"/>
      <w:lvlText w:val="%9."/>
      <w:lvlJc w:val="right"/>
      <w:pPr>
        <w:ind w:left="7245" w:hanging="180"/>
      </w:p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4"/>
  </w:num>
  <w:num w:numId="9">
    <w:abstractNumId w:val="5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3sDQyMLewsLQwNzRV0lEKTi0uzszPAykwrAUAPykFeiwAAAA="/>
  </w:docVars>
  <w:rsids>
    <w:rsidRoot w:val="00E915F5"/>
    <w:rsid w:val="001B33C4"/>
    <w:rsid w:val="002B16C3"/>
    <w:rsid w:val="00694B95"/>
    <w:rsid w:val="007668AF"/>
    <w:rsid w:val="00B837F1"/>
    <w:rsid w:val="00CB3EBA"/>
    <w:rsid w:val="00D24FA2"/>
    <w:rsid w:val="00E915F5"/>
    <w:rsid w:val="00EE2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65D75"/>
  <w15:chartTrackingRefBased/>
  <w15:docId w15:val="{469525FF-7947-4BEE-B4CB-BD574CA1C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5F5"/>
    <w:pPr>
      <w:ind w:left="720"/>
      <w:contextualSpacing/>
    </w:pPr>
  </w:style>
  <w:style w:type="paragraph" w:styleId="NoSpacing">
    <w:name w:val="No Spacing"/>
    <w:uiPriority w:val="1"/>
    <w:qFormat/>
    <w:rsid w:val="002B16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1</Pages>
  <Words>1429</Words>
  <Characters>8148</Characters>
  <Application>Microsoft Office Word</Application>
  <DocSecurity>0</DocSecurity>
  <Lines>67</Lines>
  <Paragraphs>19</Paragraphs>
  <ScaleCrop>false</ScaleCrop>
  <Company/>
  <LinksUpToDate>false</LinksUpToDate>
  <CharactersWithSpaces>9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hurika Bandara</dc:creator>
  <cp:keywords/>
  <dc:description/>
  <cp:lastModifiedBy>Chathurika Bandara</cp:lastModifiedBy>
  <cp:revision>10</cp:revision>
  <cp:lastPrinted>2020-12-07T04:34:00Z</cp:lastPrinted>
  <dcterms:created xsi:type="dcterms:W3CDTF">2020-12-02T23:57:00Z</dcterms:created>
  <dcterms:modified xsi:type="dcterms:W3CDTF">2020-12-07T04:35:00Z</dcterms:modified>
</cp:coreProperties>
</file>